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3ABE6" w14:textId="77777777" w:rsidR="004D18BE" w:rsidRPr="00C55BE8" w:rsidRDefault="004D18BE" w:rsidP="009B7B94">
      <w:pPr>
        <w:pStyle w:val="Heading1"/>
      </w:pPr>
      <w:r w:rsidRPr="00C55BE8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C55BE8" w14:paraId="0828668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9C65F03" w14:textId="77777777" w:rsidR="00D3033E" w:rsidRPr="00C55BE8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3A37C25E" w14:textId="19E6D326" w:rsidR="00D3033E" w:rsidRPr="00C55BE8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C55BE8"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C55BE8" w14:paraId="31958C3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0F2A689" w14:textId="77777777" w:rsidR="00D3033E" w:rsidRPr="00C55BE8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47EB868C" w14:textId="77777777" w:rsidR="00D3033E" w:rsidRPr="00C55BE8" w:rsidRDefault="009F1080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Conduct Tours</w:t>
            </w:r>
          </w:p>
        </w:tc>
      </w:tr>
      <w:tr w:rsidR="005551AD" w:rsidRPr="00C55BE8" w14:paraId="5C996AD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30EE46" w14:textId="77777777" w:rsidR="005551AD" w:rsidRPr="00C55BE8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5D31DA88" w14:textId="77777777" w:rsidR="005551AD" w:rsidRPr="00C55BE8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C55BE8" w14:paraId="76A9FF52" w14:textId="77777777" w:rsidTr="00C55BE8">
        <w:trPr>
          <w:trHeight w:val="1097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4A4DFB3" w14:textId="77777777" w:rsidR="00D3033E" w:rsidRPr="00C55BE8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42699D6" w14:textId="77777777" w:rsidR="00D3033E" w:rsidRPr="00C55BE8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</w:rPr>
              <w:t>Name_______________________</w:t>
            </w:r>
            <w:r w:rsidR="00102FED" w:rsidRPr="00C55BE8">
              <w:rPr>
                <w:rFonts w:asciiTheme="majorBidi" w:hAnsiTheme="majorBidi" w:cstheme="majorBidi"/>
              </w:rPr>
              <w:t>________</w:t>
            </w:r>
            <w:r w:rsidR="001821E9" w:rsidRPr="00C55BE8">
              <w:rPr>
                <w:rFonts w:asciiTheme="majorBidi" w:hAnsiTheme="majorBidi" w:cstheme="majorBidi"/>
              </w:rPr>
              <w:t>_</w:t>
            </w:r>
            <w:r w:rsidR="00102FED" w:rsidRPr="00C55BE8">
              <w:rPr>
                <w:rFonts w:asciiTheme="majorBidi" w:hAnsiTheme="majorBidi" w:cstheme="majorBidi"/>
              </w:rPr>
              <w:t>______________________</w:t>
            </w:r>
          </w:p>
          <w:p w14:paraId="17E88F58" w14:textId="77777777" w:rsidR="00D3033E" w:rsidRPr="00C55BE8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4FCFEC53" w14:textId="77777777" w:rsidR="00D3033E" w:rsidRPr="00C55BE8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C55BE8">
              <w:rPr>
                <w:rFonts w:asciiTheme="majorBidi" w:hAnsiTheme="majorBidi" w:cstheme="majorBidi"/>
              </w:rPr>
              <w:t>_</w:t>
            </w:r>
            <w:r w:rsidRPr="00C55BE8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C55BE8" w14:paraId="7150098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2B4DE74" w14:textId="77777777" w:rsidR="00D3033E" w:rsidRPr="00C55BE8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1FC6F71D" w14:textId="77777777" w:rsidR="00D3033E" w:rsidRPr="00C55BE8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2F02C776" w14:textId="77777777" w:rsidR="00D3033E" w:rsidRPr="00C55BE8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C55BE8">
              <w:rPr>
                <w:rFonts w:asciiTheme="majorBidi" w:hAnsiTheme="majorBidi" w:cstheme="majorBidi"/>
                <w:b/>
              </w:rPr>
              <w:t>standard,</w:t>
            </w:r>
            <w:r w:rsidRPr="00C55BE8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C55BE8">
              <w:rPr>
                <w:rFonts w:asciiTheme="majorBidi" w:hAnsiTheme="majorBidi" w:cstheme="majorBidi"/>
                <w:b/>
              </w:rPr>
              <w:t xml:space="preserve">a </w:t>
            </w:r>
            <w:r w:rsidRPr="00C55BE8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319EC9DD" w14:textId="77777777" w:rsidR="00C55BE8" w:rsidRPr="00DE669C" w:rsidRDefault="00C55BE8" w:rsidP="00C55BE8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9BDD9C2" w14:textId="77777777" w:rsidR="00C55BE8" w:rsidRDefault="00C55BE8" w:rsidP="00C55BE8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18AACEFD" w14:textId="789C282A" w:rsidR="00A91487" w:rsidRPr="00C55BE8" w:rsidRDefault="00C55BE8" w:rsidP="00C55BE8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2BF857E0" w14:textId="53F5E821" w:rsidR="00AD510E" w:rsidRPr="00C55BE8" w:rsidRDefault="00AD510E" w:rsidP="00C55BE8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color w:val="222222"/>
              </w:rPr>
              <w:t xml:space="preserve"> </w:t>
            </w:r>
          </w:p>
        </w:tc>
      </w:tr>
      <w:tr w:rsidR="009B7B94" w:rsidRPr="00C55BE8" w14:paraId="5610DB56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689B7F7" w14:textId="77777777" w:rsidR="009B7B94" w:rsidRPr="00C55BE8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0C633C66" w14:textId="77777777" w:rsidR="009B7B94" w:rsidRPr="00C55BE8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C55BE8" w14:paraId="0516092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FBB5A9E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23B36E1D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0DBE74FE" w14:textId="77777777" w:rsidR="00C55BE8" w:rsidRDefault="00C55BE8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5E9AF2E9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7965CF26" w14:textId="77777777" w:rsidR="00C55BE8" w:rsidRDefault="00C55BE8" w:rsidP="00C55BE8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color w:val="222222"/>
              </w:rPr>
              <w:t>Locate best conditions for Tour conducting.</w:t>
            </w:r>
          </w:p>
          <w:p w14:paraId="51C8E455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2</w:t>
            </w: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31903A36" w14:textId="15E66341" w:rsidR="00C55BE8" w:rsidRPr="00C55BE8" w:rsidRDefault="00C55BE8" w:rsidP="00C55BE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Perform role play for d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>etermin</w:t>
            </w:r>
            <w:r>
              <w:rPr>
                <w:rFonts w:asciiTheme="majorBidi" w:eastAsia="Times New Roman" w:hAnsiTheme="majorBidi" w:cstheme="majorBidi"/>
                <w:color w:val="222222"/>
              </w:rPr>
              <w:t>ing the k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 xml:space="preserve">ey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i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>ssues during the tour conduction.</w:t>
            </w:r>
          </w:p>
        </w:tc>
      </w:tr>
      <w:tr w:rsidR="009B7B94" w:rsidRPr="00C55BE8" w14:paraId="515B31D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3969E759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2EDD146E" w14:textId="00323DB8" w:rsidR="009F1080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133BEEFB" w14:textId="79B7E376" w:rsidR="00C55BE8" w:rsidRDefault="00C55BE8" w:rsidP="00C55BE8">
            <w:pPr>
              <w:pStyle w:val="ListParagraph"/>
              <w:numPr>
                <w:ilvl w:val="0"/>
                <w:numId w:val="36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items to be consider while conducting the tour.</w:t>
            </w:r>
          </w:p>
          <w:p w14:paraId="61D54736" w14:textId="49F16DCD" w:rsidR="00C55BE8" w:rsidRDefault="00C55BE8" w:rsidP="00C55BE8">
            <w:pPr>
              <w:pStyle w:val="ListParagraph"/>
              <w:numPr>
                <w:ilvl w:val="0"/>
                <w:numId w:val="36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packaging to be consider for different types of tour.</w:t>
            </w:r>
          </w:p>
          <w:p w14:paraId="3E587510" w14:textId="7D4BD91E" w:rsidR="00C55BE8" w:rsidRPr="00C55BE8" w:rsidRDefault="00C55BE8" w:rsidP="00C55BE8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6F5E0100" w14:textId="77777777" w:rsidR="00C55BE8" w:rsidRDefault="00C55BE8" w:rsidP="00C55BE8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bserve the gestures.</w:t>
            </w:r>
          </w:p>
          <w:p w14:paraId="4362A9CF" w14:textId="77777777" w:rsidR="00C55BE8" w:rsidRDefault="00C55BE8" w:rsidP="00C55BE8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facts as per the situation.</w:t>
            </w:r>
          </w:p>
          <w:p w14:paraId="11A2EA5B" w14:textId="77777777" w:rsidR="003B09DC" w:rsidRDefault="003B09DC" w:rsidP="00C55BE8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different scenarios in tour.</w:t>
            </w:r>
          </w:p>
          <w:p w14:paraId="3E3D510D" w14:textId="5CDDC1E2" w:rsidR="003B09DC" w:rsidRPr="00C55BE8" w:rsidRDefault="003B09DC" w:rsidP="00C55BE8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solutions and discuss it.</w:t>
            </w:r>
          </w:p>
        </w:tc>
      </w:tr>
      <w:tr w:rsidR="00AD510E" w:rsidRPr="00C55BE8" w14:paraId="0FE9968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3294084E" w14:textId="77777777" w:rsidR="00AD510E" w:rsidRPr="00C55BE8" w:rsidRDefault="000A7CAA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 xml:space="preserve">                </w:t>
            </w:r>
          </w:p>
        </w:tc>
        <w:tc>
          <w:tcPr>
            <w:tcW w:w="7651" w:type="dxa"/>
            <w:vAlign w:val="center"/>
          </w:tcPr>
          <w:p w14:paraId="740F7432" w14:textId="77777777" w:rsidR="00AD510E" w:rsidRPr="00C55BE8" w:rsidRDefault="00AD510E" w:rsidP="00B163BD">
            <w:pPr>
              <w:rPr>
                <w:rFonts w:asciiTheme="majorBidi" w:eastAsia="Times New Roman" w:hAnsiTheme="majorBidi" w:cstheme="majorBidi"/>
                <w:color w:val="222222"/>
              </w:rPr>
            </w:pPr>
          </w:p>
        </w:tc>
      </w:tr>
    </w:tbl>
    <w:p w14:paraId="0F409655" w14:textId="77777777" w:rsidR="004D18BE" w:rsidRPr="00C55BE8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BD3F3D3" w14:textId="77777777" w:rsidR="00FB4A61" w:rsidRPr="00C55BE8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D3DC14A" w14:textId="77777777" w:rsidR="00FB4A61" w:rsidRPr="00C55BE8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2D1357" w14:textId="152507FF" w:rsidR="00BA3CEA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8B082E6" w14:textId="369A9369" w:rsidR="00C55BE8" w:rsidRDefault="00C55BE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3160586" w14:textId="5EDED279" w:rsidR="00C55BE8" w:rsidRDefault="00C55BE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53D6245" w14:textId="3EEFC3A3" w:rsidR="00C55BE8" w:rsidRDefault="00C55BE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F312480" w14:textId="6B5205A2" w:rsidR="00C55BE8" w:rsidRDefault="00C55BE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4AF0E77" w14:textId="77777777" w:rsidR="00C55BE8" w:rsidRPr="00C55BE8" w:rsidRDefault="00C55BE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4BDA2E" w14:textId="77777777" w:rsidR="004D18BE" w:rsidRPr="00C55BE8" w:rsidRDefault="004D18BE" w:rsidP="009B7B94">
      <w:pPr>
        <w:pStyle w:val="Heading1"/>
      </w:pPr>
      <w:r w:rsidRPr="00C55BE8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C55BE8" w14:paraId="27610A69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21FDEDEE" w14:textId="77777777" w:rsidR="00873899" w:rsidRPr="00C55BE8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259D876C" w14:textId="77777777" w:rsidR="00873899" w:rsidRPr="00C55BE8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C55BE8" w14:paraId="38F60DD1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0D91F42" w14:textId="77777777" w:rsidR="00873899" w:rsidRPr="00C55BE8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3490FAE6" w14:textId="77777777" w:rsidR="00873899" w:rsidRPr="00C55BE8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C55BE8" w:rsidRPr="00C55BE8" w14:paraId="71079A2C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27CD09C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195BC7AB" w14:textId="69E14C0A" w:rsidR="00C55BE8" w:rsidRPr="00C55BE8" w:rsidRDefault="00C55BE8" w:rsidP="00C55BE8">
            <w:pPr>
              <w:rPr>
                <w:rFonts w:asciiTheme="majorBidi" w:hAnsiTheme="majorBidi" w:cstheme="majorBidi"/>
                <w:szCs w:val="28"/>
              </w:rPr>
            </w:pP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C55BE8" w:rsidRPr="00C55BE8" w14:paraId="20C24080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BB28CE2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1BD3A088" w14:textId="40DB9775" w:rsidR="00C55BE8" w:rsidRPr="00C55BE8" w:rsidRDefault="00C55BE8" w:rsidP="00C55BE8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Conduct Tours</w:t>
            </w:r>
          </w:p>
        </w:tc>
      </w:tr>
      <w:tr w:rsidR="00C55BE8" w:rsidRPr="00C55BE8" w14:paraId="60C36371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7311FBA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129B0960" w14:textId="77777777" w:rsidR="00C55BE8" w:rsidRPr="00C55BE8" w:rsidRDefault="00C55BE8" w:rsidP="00C55BE8">
            <w:pPr>
              <w:rPr>
                <w:rFonts w:asciiTheme="majorBidi" w:hAnsiTheme="majorBidi" w:cstheme="majorBidi"/>
                <w:szCs w:val="28"/>
              </w:rPr>
            </w:pPr>
            <w:r w:rsidRPr="00C55BE8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C55BE8" w:rsidRPr="00C55BE8" w14:paraId="0DADF508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2CACF66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55BE8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5C66648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574ED596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</w:rPr>
            </w:pPr>
            <w:r w:rsidRPr="00C55BE8">
              <w:rPr>
                <w:rFonts w:asciiTheme="majorBidi" w:eastAsia="Times New Roman" w:hAnsiTheme="majorBidi" w:cstheme="majorBidi"/>
              </w:rPr>
              <w:t>Locate best conditions for Tour conducting.</w:t>
            </w:r>
          </w:p>
          <w:p w14:paraId="0664B808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</w:rPr>
              <w:t>Assessment Task 2:</w:t>
            </w:r>
          </w:p>
          <w:p w14:paraId="40BC2A42" w14:textId="60F4CAE5" w:rsidR="00C55BE8" w:rsidRPr="00C55BE8" w:rsidRDefault="00C55BE8" w:rsidP="00C55BE8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C55BE8">
              <w:rPr>
                <w:rFonts w:asciiTheme="majorBidi" w:eastAsia="Times New Roman" w:hAnsiTheme="majorBidi" w:cstheme="majorBidi"/>
              </w:rPr>
              <w:t>Perform role play for determining the key issues during the tour conduction.</w:t>
            </w:r>
          </w:p>
        </w:tc>
      </w:tr>
    </w:tbl>
    <w:p w14:paraId="659DD938" w14:textId="77777777" w:rsidR="004D18BE" w:rsidRPr="00C55BE8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C55BE8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C55BE8" w14:paraId="06D7A2F8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73A324B7" w14:textId="77777777" w:rsidR="004D18BE" w:rsidRPr="00C55BE8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C55BE8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4C4657C" w14:textId="77777777" w:rsidR="004D18BE" w:rsidRPr="00C55BE8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0D761A32" w14:textId="77777777" w:rsidR="004D18BE" w:rsidRPr="00C55BE8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C55BE8" w:rsidRPr="00C55BE8" w14:paraId="127AFA76" w14:textId="77777777" w:rsidTr="00C55BE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6793218D" w14:textId="440A9F3C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  <w:r w:rsidRPr="0002777E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C55BE8" w:rsidRPr="00C55BE8" w14:paraId="0EA22F92" w14:textId="77777777" w:rsidTr="009B7B94">
        <w:trPr>
          <w:trHeight w:val="398"/>
          <w:jc w:val="center"/>
        </w:trPr>
        <w:tc>
          <w:tcPr>
            <w:tcW w:w="6817" w:type="dxa"/>
          </w:tcPr>
          <w:p w14:paraId="12E74B59" w14:textId="17076820" w:rsidR="00C55BE8" w:rsidRPr="00C55BE8" w:rsidRDefault="00C55BE8" w:rsidP="00C55BE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Identify the items to be consider while conducting the tour.</w:t>
            </w:r>
          </w:p>
        </w:tc>
        <w:tc>
          <w:tcPr>
            <w:tcW w:w="990" w:type="dxa"/>
            <w:vAlign w:val="center"/>
          </w:tcPr>
          <w:p w14:paraId="4E425DF0" w14:textId="09C3F0C1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31A9A66" w14:textId="4422E54F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55BE8" w:rsidRPr="00C55BE8" w14:paraId="07DDDFE4" w14:textId="77777777" w:rsidTr="009B7B94">
        <w:trPr>
          <w:trHeight w:val="398"/>
          <w:jc w:val="center"/>
        </w:trPr>
        <w:tc>
          <w:tcPr>
            <w:tcW w:w="6817" w:type="dxa"/>
          </w:tcPr>
          <w:p w14:paraId="7F07B8D2" w14:textId="12324DEC" w:rsidR="00C55BE8" w:rsidRPr="00C55BE8" w:rsidRDefault="00C55BE8" w:rsidP="00C55BE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Determine the packaging to be consider for different types of tour.</w:t>
            </w:r>
          </w:p>
        </w:tc>
        <w:tc>
          <w:tcPr>
            <w:tcW w:w="990" w:type="dxa"/>
            <w:vAlign w:val="center"/>
          </w:tcPr>
          <w:p w14:paraId="664A46C0" w14:textId="09760C76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A891455" w14:textId="07EF7C09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55BE8" w:rsidRPr="00C55BE8" w14:paraId="1DB9F042" w14:textId="77777777" w:rsidTr="00C55BE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5D40E5BA" w14:textId="53A3541F" w:rsidR="00C55BE8" w:rsidRPr="00C55BE8" w:rsidRDefault="00C55BE8" w:rsidP="00C55BE8">
            <w:pPr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C55BE8" w:rsidRPr="00C55BE8" w14:paraId="09B5BE53" w14:textId="77777777" w:rsidTr="009B7B94">
        <w:trPr>
          <w:trHeight w:val="398"/>
          <w:jc w:val="center"/>
        </w:trPr>
        <w:tc>
          <w:tcPr>
            <w:tcW w:w="6817" w:type="dxa"/>
          </w:tcPr>
          <w:p w14:paraId="110E97BF" w14:textId="7F3A3656" w:rsidR="00C55BE8" w:rsidRPr="00C55BE8" w:rsidRDefault="00C55BE8" w:rsidP="00C55BE8">
            <w:pPr>
              <w:pStyle w:val="ListParagraph"/>
              <w:numPr>
                <w:ilvl w:val="0"/>
                <w:numId w:val="4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Observe the gestures.</w:t>
            </w:r>
          </w:p>
        </w:tc>
        <w:tc>
          <w:tcPr>
            <w:tcW w:w="990" w:type="dxa"/>
            <w:vAlign w:val="center"/>
          </w:tcPr>
          <w:p w14:paraId="77E022FF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CAB7BB5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55BE8" w:rsidRPr="00C55BE8" w14:paraId="5BB48DBA" w14:textId="77777777" w:rsidTr="009B7B94">
        <w:trPr>
          <w:trHeight w:val="398"/>
          <w:jc w:val="center"/>
        </w:trPr>
        <w:tc>
          <w:tcPr>
            <w:tcW w:w="6817" w:type="dxa"/>
          </w:tcPr>
          <w:p w14:paraId="48F86401" w14:textId="7743718F" w:rsidR="00C55BE8" w:rsidRPr="00C55BE8" w:rsidRDefault="00C55BE8" w:rsidP="00C55BE8">
            <w:pPr>
              <w:pStyle w:val="ListParagraph"/>
              <w:numPr>
                <w:ilvl w:val="0"/>
                <w:numId w:val="4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Identify the facts as per the situation.</w:t>
            </w:r>
          </w:p>
        </w:tc>
        <w:tc>
          <w:tcPr>
            <w:tcW w:w="990" w:type="dxa"/>
            <w:vAlign w:val="center"/>
          </w:tcPr>
          <w:p w14:paraId="7C214BF5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46BEECA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A9AEAF8" w14:textId="77777777" w:rsidR="001C1894" w:rsidRPr="00C55BE8" w:rsidRDefault="001C1894">
      <w:pPr>
        <w:rPr>
          <w:rFonts w:asciiTheme="majorBidi" w:hAnsiTheme="majorBidi" w:cstheme="majorBidi"/>
        </w:rPr>
      </w:pPr>
    </w:p>
    <w:p w14:paraId="1434FE38" w14:textId="77777777" w:rsidR="009B7B94" w:rsidRPr="00C55BE8" w:rsidRDefault="009B7B94">
      <w:pPr>
        <w:rPr>
          <w:rFonts w:asciiTheme="majorBidi" w:hAnsiTheme="majorBidi" w:cstheme="majorBidi"/>
        </w:rPr>
      </w:pPr>
    </w:p>
    <w:p w14:paraId="500960D1" w14:textId="77777777" w:rsidR="009B7B94" w:rsidRPr="00C55BE8" w:rsidRDefault="009B7B94">
      <w:pPr>
        <w:rPr>
          <w:rFonts w:asciiTheme="majorBidi" w:hAnsiTheme="majorBidi" w:cstheme="majorBidi"/>
        </w:rPr>
      </w:pPr>
    </w:p>
    <w:p w14:paraId="12D40DCA" w14:textId="77777777" w:rsidR="009B7B94" w:rsidRPr="00C55BE8" w:rsidRDefault="009B7B94">
      <w:pPr>
        <w:rPr>
          <w:rFonts w:asciiTheme="majorBidi" w:hAnsiTheme="majorBidi" w:cstheme="majorBidi"/>
        </w:rPr>
      </w:pPr>
    </w:p>
    <w:p w14:paraId="6C21CC61" w14:textId="77777777" w:rsidR="009B7B94" w:rsidRPr="00C55BE8" w:rsidRDefault="009B7B94">
      <w:pPr>
        <w:rPr>
          <w:rFonts w:asciiTheme="majorBidi" w:hAnsiTheme="majorBidi" w:cstheme="majorBidi"/>
        </w:rPr>
      </w:pPr>
    </w:p>
    <w:p w14:paraId="67AAA8CF" w14:textId="77777777" w:rsidR="009B7B94" w:rsidRPr="00C55BE8" w:rsidRDefault="009B7B94">
      <w:pPr>
        <w:rPr>
          <w:rFonts w:asciiTheme="majorBidi" w:hAnsiTheme="majorBidi" w:cstheme="majorBidi"/>
        </w:rPr>
      </w:pPr>
    </w:p>
    <w:p w14:paraId="191B0BE8" w14:textId="77777777" w:rsidR="009B7B94" w:rsidRPr="00C55BE8" w:rsidRDefault="009B7B94">
      <w:pPr>
        <w:rPr>
          <w:rFonts w:asciiTheme="majorBidi" w:hAnsiTheme="majorBidi" w:cstheme="majorBidi"/>
        </w:rPr>
      </w:pPr>
    </w:p>
    <w:p w14:paraId="3DA47CAD" w14:textId="27D61EC8" w:rsidR="004D18BE" w:rsidRPr="00C55BE8" w:rsidRDefault="00C55BE8">
      <w:pPr>
        <w:rPr>
          <w:rFonts w:asciiTheme="majorBidi" w:hAnsiTheme="majorBidi" w:cstheme="majorBidi"/>
          <w:b/>
          <w:bCs/>
        </w:rPr>
      </w:pPr>
      <w:r w:rsidRPr="00C55BE8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3C3F5078" wp14:editId="3DEC2862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3A3539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C55BE8">
        <w:rPr>
          <w:rFonts w:asciiTheme="majorBidi" w:hAnsiTheme="majorBidi" w:cstheme="majorBidi"/>
          <w:b/>
          <w:bCs/>
        </w:rPr>
        <w:t>Candidate’</w:t>
      </w:r>
      <w:r w:rsidR="00023E92" w:rsidRPr="00C55BE8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C55BE8">
        <w:rPr>
          <w:rFonts w:asciiTheme="majorBidi" w:hAnsiTheme="majorBidi" w:cstheme="majorBidi"/>
          <w:b/>
          <w:bCs/>
        </w:rPr>
        <w:t>Assessor’</w:t>
      </w:r>
      <w:r w:rsidR="00023E92" w:rsidRPr="00C55BE8">
        <w:rPr>
          <w:rFonts w:asciiTheme="majorBidi" w:hAnsiTheme="majorBidi" w:cstheme="majorBidi"/>
          <w:b/>
          <w:bCs/>
        </w:rPr>
        <w:t>s Signature____________________</w:t>
      </w:r>
    </w:p>
    <w:p w14:paraId="6A4FD7EE" w14:textId="76CDEA64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C55BE8">
        <w:rPr>
          <w:rFonts w:asciiTheme="majorBidi" w:hAnsiTheme="majorBidi" w:cstheme="majorBidi"/>
          <w:b/>
          <w:bCs/>
        </w:rPr>
        <w:t xml:space="preserve">Date: </w:t>
      </w:r>
      <w:r w:rsidR="00DA03FD" w:rsidRPr="00C55BE8">
        <w:rPr>
          <w:rFonts w:asciiTheme="majorBidi" w:hAnsiTheme="majorBidi" w:cstheme="majorBidi"/>
          <w:b/>
          <w:bCs/>
        </w:rPr>
        <w:t>_______________________________</w:t>
      </w:r>
    </w:p>
    <w:p w14:paraId="54A5F6D0" w14:textId="7DFA6665" w:rsidR="00C55BE8" w:rsidRDefault="00C55BE8" w:rsidP="00DA03FD">
      <w:pPr>
        <w:rPr>
          <w:rFonts w:asciiTheme="majorBidi" w:hAnsiTheme="majorBidi" w:cstheme="majorBidi"/>
          <w:b/>
          <w:bCs/>
        </w:rPr>
      </w:pPr>
    </w:p>
    <w:p w14:paraId="0A3732EC" w14:textId="02A92F86" w:rsidR="00C55BE8" w:rsidRDefault="00C55BE8" w:rsidP="00DA03FD">
      <w:pPr>
        <w:rPr>
          <w:rFonts w:asciiTheme="majorBidi" w:hAnsiTheme="majorBidi" w:cstheme="majorBidi"/>
          <w:b/>
          <w:bCs/>
        </w:rPr>
      </w:pPr>
    </w:p>
    <w:p w14:paraId="2F90EC77" w14:textId="65CC6154" w:rsidR="00C55BE8" w:rsidRDefault="00C55BE8" w:rsidP="00DA03FD">
      <w:pPr>
        <w:rPr>
          <w:rFonts w:asciiTheme="majorBidi" w:hAnsiTheme="majorBidi" w:cstheme="majorBidi"/>
          <w:b/>
          <w:bCs/>
        </w:rPr>
      </w:pPr>
    </w:p>
    <w:p w14:paraId="141BB28F" w14:textId="77777777" w:rsidR="00C05385" w:rsidRPr="00C55BE8" w:rsidRDefault="00C05385" w:rsidP="009B7B94">
      <w:pPr>
        <w:pStyle w:val="Heading1"/>
      </w:pPr>
      <w:r w:rsidRPr="00C55BE8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C55BE8" w:rsidRPr="00C55BE8" w14:paraId="073F0438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59DDD69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1443C73C" w14:textId="6209102C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Pr="00C55BE8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C55BE8" w:rsidRPr="00C55BE8" w14:paraId="42CA0E76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7918D65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45EA263F" w14:textId="6E6BA7C3" w:rsidR="00C55BE8" w:rsidRPr="00C55BE8" w:rsidRDefault="00C55BE8" w:rsidP="00C55BE8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Conduct Tours</w:t>
            </w:r>
          </w:p>
        </w:tc>
      </w:tr>
      <w:tr w:rsidR="00C55BE8" w:rsidRPr="00C55BE8" w14:paraId="5CE81B74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C999AF5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0BDA9DE5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C55BE8" w:rsidRPr="00C55BE8" w14:paraId="08F4471A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4F7212FF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64FA304" w14:textId="77777777" w:rsidR="00C55BE8" w:rsidRPr="00C55BE8" w:rsidRDefault="00C55BE8" w:rsidP="00C55BE8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182DBD40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C21033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C55BE8" w:rsidRPr="00C55BE8" w14:paraId="1ABCC374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E586A5E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0F55B49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FBBCFC5" w14:textId="4C35E38F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C55BE8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63FEED86" wp14:editId="1188E7EB">
                      <wp:extent cx="177800" cy="120650"/>
                      <wp:effectExtent l="8255" t="8890" r="13970" b="13335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2595F8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C55BE8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66DF5037" wp14:editId="0F9B1115">
                      <wp:extent cx="177800" cy="120650"/>
                      <wp:effectExtent l="14605" t="6350" r="7620" b="6350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95519C3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031E80A7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3A301A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07544073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6392E94" w14:textId="77777777" w:rsidR="00C55BE8" w:rsidRPr="00C55BE8" w:rsidRDefault="00C55BE8" w:rsidP="00C55BE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56A2EAE4" w14:textId="77777777" w:rsidR="009B7B94" w:rsidRPr="00C55BE8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431A1E0B" w14:textId="77777777" w:rsidR="009B7B94" w:rsidRPr="00C55BE8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BFF7771" w14:textId="77777777" w:rsidR="00C05385" w:rsidRPr="00C55BE8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C55BE8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72961605" w14:textId="77777777" w:rsidR="009B7B94" w:rsidRPr="00C55BE8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C55BE8" w14:paraId="1AE9E624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02D7B435" w14:textId="77777777" w:rsidR="00C05385" w:rsidRPr="00C55BE8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2829086F" w14:textId="77777777" w:rsidR="00C05385" w:rsidRPr="00C55BE8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49354020" w14:textId="77777777" w:rsidR="00C05385" w:rsidRPr="00C55BE8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C55BE8" w14:paraId="281A347F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A2EB6BE" w14:textId="77777777" w:rsidR="00C05385" w:rsidRPr="00C55BE8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0D254B54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6AC780BF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02A3182D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45E32255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35A8E243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2AFCE47B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2D608BE" w14:textId="77777777" w:rsidR="00C05385" w:rsidRPr="00C55BE8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C55BE8" w14:paraId="5024662D" w14:textId="77777777" w:rsidTr="00C55BE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05CACF4" w14:textId="77777777" w:rsidR="00C05385" w:rsidRPr="00C55BE8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4E63C4B0" w14:textId="77777777" w:rsidR="00C05385" w:rsidRPr="00C55BE8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47D68AE" w14:textId="77777777" w:rsidR="00C05385" w:rsidRPr="00C55BE8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3A25C5C2" w14:textId="77777777" w:rsidR="00C05385" w:rsidRPr="00C55BE8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5620888E" w14:textId="77777777" w:rsidR="00C05385" w:rsidRPr="00C55BE8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auto"/>
          </w:tcPr>
          <w:p w14:paraId="39238AB3" w14:textId="3057A52D" w:rsidR="00C05385" w:rsidRPr="00C55BE8" w:rsidRDefault="00C55BE8" w:rsidP="009B7B94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1698" w:type="dxa"/>
          </w:tcPr>
          <w:p w14:paraId="238CCA13" w14:textId="77777777" w:rsidR="00C05385" w:rsidRPr="00C55BE8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B30F498" w14:textId="77777777" w:rsidR="00C05385" w:rsidRPr="00C55BE8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C55BE8" w14:paraId="5E646799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F70A909" w14:textId="77777777" w:rsidR="000D4B6F" w:rsidRPr="00C55BE8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0118C32" w14:textId="77777777" w:rsidR="000D4B6F" w:rsidRPr="00C55BE8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7C3C3067" w14:textId="77777777" w:rsidR="000D4B6F" w:rsidRPr="00C55BE8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2C19E23F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809440E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684BDA2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D6B9CBB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2468AA92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C55BE8" w14:paraId="3F84FE8C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CE73A23" w14:textId="77777777" w:rsidR="000D4B6F" w:rsidRPr="00C55BE8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5DAE3D96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07D7A6A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8CDDC98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3C9493E1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2AF9E9D1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508BD0EA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EDA809E" w14:textId="77777777" w:rsidR="000D4B6F" w:rsidRPr="00C55BE8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6C260FD5" w14:textId="77777777" w:rsidR="00C05385" w:rsidRPr="00C55BE8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0B3A4974" w14:textId="77777777" w:rsidR="00C05385" w:rsidRPr="00C55BE8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C55BE8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620B058" w14:textId="77777777" w:rsidR="00C05385" w:rsidRPr="00C55BE8" w:rsidRDefault="00C05385" w:rsidP="009B7B94">
      <w:pPr>
        <w:pStyle w:val="Heading1"/>
      </w:pPr>
      <w:r w:rsidRPr="00C55BE8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C55BE8" w14:paraId="041C14B4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3F1A0B91" w14:textId="77777777" w:rsidR="00830A75" w:rsidRPr="00C55BE8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50414FE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18A62EB7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</w:rPr>
            </w:pPr>
            <w:r w:rsidRPr="00C55BE8">
              <w:rPr>
                <w:rFonts w:asciiTheme="majorBidi" w:eastAsia="Times New Roman" w:hAnsiTheme="majorBidi" w:cstheme="majorBidi"/>
              </w:rPr>
              <w:t>Locate best conditions for Tour conducting.</w:t>
            </w:r>
          </w:p>
          <w:p w14:paraId="3A5ADF2C" w14:textId="77777777" w:rsidR="00C55BE8" w:rsidRPr="00C55BE8" w:rsidRDefault="00C55BE8" w:rsidP="00C55BE8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</w:rPr>
              <w:t>Assessment Task 2:</w:t>
            </w:r>
          </w:p>
          <w:p w14:paraId="12488B7E" w14:textId="4B3079C5" w:rsidR="00830A75" w:rsidRPr="00C55BE8" w:rsidRDefault="00C55BE8" w:rsidP="00C55BE8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eastAsia="Times New Roman" w:hAnsiTheme="majorBidi" w:cstheme="majorBidi"/>
              </w:rPr>
              <w:t>Perform role play for determining the key issues during the tour conduction.</w:t>
            </w:r>
          </w:p>
        </w:tc>
      </w:tr>
      <w:tr w:rsidR="00830A75" w:rsidRPr="00C55BE8" w14:paraId="001F45B3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452EC25" w14:textId="77777777" w:rsidR="00830A75" w:rsidRPr="00C55BE8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C55BE8">
              <w:rPr>
                <w:rFonts w:asciiTheme="majorBidi" w:hAnsiTheme="majorBidi" w:cstheme="majorBidi"/>
                <w:b/>
              </w:rPr>
              <w:t xml:space="preserve">the </w:t>
            </w:r>
            <w:r w:rsidRPr="00C55BE8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C3A2E78" w14:textId="77777777" w:rsidR="00830A75" w:rsidRPr="00C55BE8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F158212" w14:textId="77777777" w:rsidR="00830A75" w:rsidRPr="00C55BE8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72BA32A" w14:textId="77777777" w:rsidR="00830A75" w:rsidRPr="00C55BE8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C55BE8" w:rsidRPr="00C55BE8" w14:paraId="2B2EB34D" w14:textId="77777777" w:rsidTr="00960968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61FC6800" w14:textId="0E60C9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  <w:r w:rsidRPr="0002777E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C55BE8" w:rsidRPr="00C55BE8" w14:paraId="641CB4E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D07114D" w14:textId="77777777" w:rsidR="00C55BE8" w:rsidRPr="00C55BE8" w:rsidRDefault="00C55BE8" w:rsidP="00C55BE8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32F72D7" w14:textId="5674A718" w:rsidR="00C55BE8" w:rsidRPr="00C55BE8" w:rsidRDefault="00C55BE8" w:rsidP="00C55BE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Identify the items to be consider while conducting the tour.</w:t>
            </w:r>
          </w:p>
        </w:tc>
        <w:tc>
          <w:tcPr>
            <w:tcW w:w="1080" w:type="dxa"/>
            <w:vAlign w:val="center"/>
          </w:tcPr>
          <w:p w14:paraId="2E5580F7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1415BEC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3703E8E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55BE8" w:rsidRPr="00C55BE8" w14:paraId="77CA519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CE00DB2" w14:textId="77777777" w:rsidR="00C55BE8" w:rsidRPr="00C55BE8" w:rsidRDefault="00C55BE8" w:rsidP="00C55BE8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A7A2294" w14:textId="543B37DB" w:rsidR="00C55BE8" w:rsidRPr="00C55BE8" w:rsidRDefault="00C55BE8" w:rsidP="00C55BE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Determine the packaging to be consider for different types of tour.</w:t>
            </w:r>
          </w:p>
        </w:tc>
        <w:tc>
          <w:tcPr>
            <w:tcW w:w="1080" w:type="dxa"/>
            <w:vAlign w:val="center"/>
          </w:tcPr>
          <w:p w14:paraId="1A8D7B75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0C5FC5D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66F52DB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55BE8" w:rsidRPr="00C55BE8" w14:paraId="14F57ECF" w14:textId="77777777" w:rsidTr="00070F6C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1C1962F1" w14:textId="66FE3A21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  <w:r w:rsidRPr="0002777E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C55BE8" w:rsidRPr="00C55BE8" w14:paraId="5BA4FC4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ACC3494" w14:textId="77777777" w:rsidR="00C55BE8" w:rsidRPr="00C55BE8" w:rsidRDefault="00C55BE8" w:rsidP="00C55BE8">
            <w:pPr>
              <w:pStyle w:val="ListParagraph"/>
              <w:numPr>
                <w:ilvl w:val="0"/>
                <w:numId w:val="43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709DB92" w14:textId="284D84C7" w:rsidR="00C55BE8" w:rsidRPr="00C55BE8" w:rsidRDefault="00C55BE8" w:rsidP="00C55BE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Observe the gestures.</w:t>
            </w:r>
          </w:p>
        </w:tc>
        <w:tc>
          <w:tcPr>
            <w:tcW w:w="1080" w:type="dxa"/>
            <w:vAlign w:val="center"/>
          </w:tcPr>
          <w:p w14:paraId="603946A8" w14:textId="77777777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05873F9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C65E23D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55BE8" w:rsidRPr="00C55BE8" w14:paraId="23BBD41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9A148A5" w14:textId="77777777" w:rsidR="00C55BE8" w:rsidRPr="00C55BE8" w:rsidRDefault="00C55BE8" w:rsidP="00C55BE8">
            <w:pPr>
              <w:pStyle w:val="ListParagraph"/>
              <w:numPr>
                <w:ilvl w:val="0"/>
                <w:numId w:val="4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B6CBA34" w14:textId="40EB7E90" w:rsidR="00C55BE8" w:rsidRPr="00C55BE8" w:rsidRDefault="00C55BE8" w:rsidP="00C55BE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2777E">
              <w:rPr>
                <w:rFonts w:asciiTheme="majorBidi" w:hAnsiTheme="majorBidi" w:cstheme="majorBidi"/>
              </w:rPr>
              <w:t>Identify the facts as per the situation.</w:t>
            </w:r>
          </w:p>
        </w:tc>
        <w:tc>
          <w:tcPr>
            <w:tcW w:w="1080" w:type="dxa"/>
            <w:vAlign w:val="center"/>
          </w:tcPr>
          <w:p w14:paraId="15305C0C" w14:textId="4F87B888" w:rsidR="00C55BE8" w:rsidRPr="00C55BE8" w:rsidRDefault="00C55BE8" w:rsidP="00C55BE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B47F546" w14:textId="026F2249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299721F" w14:textId="77777777" w:rsidR="00C55BE8" w:rsidRPr="00C55BE8" w:rsidRDefault="00C55BE8" w:rsidP="00C55BE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C55BE8" w14:paraId="5FFDB422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6D1157A4" w14:textId="19A6909D" w:rsidR="00830A75" w:rsidRPr="00C55BE8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>Competent</w:t>
            </w:r>
            <w:r w:rsidR="00C55BE8" w:rsidRPr="00C55BE8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7DCAFDC3" wp14:editId="7BD0F07B">
                      <wp:extent cx="177800" cy="120650"/>
                      <wp:effectExtent l="11430" t="15240" r="10795" b="698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D66690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5C10CF" w14:textId="3C9608C2" w:rsidR="00830A75" w:rsidRPr="00C55BE8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C55BE8" w:rsidRPr="00C55BE8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5579B5" wp14:editId="5E173D43">
                      <wp:extent cx="177800" cy="120650"/>
                      <wp:effectExtent l="15240" t="15240" r="6985" b="698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6FFC91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22F45B83" w14:textId="77777777" w:rsidR="00C05385" w:rsidRPr="00C55BE8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13677E4B" w14:textId="77777777" w:rsidR="00C05385" w:rsidRPr="00C55BE8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0464C496" w14:textId="77777777" w:rsidR="00C05385" w:rsidRPr="00C55BE8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8D670F5" w14:textId="77777777" w:rsidR="00C05385" w:rsidRPr="00C55BE8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5B81EE7" w14:textId="77777777" w:rsidR="00A465CF" w:rsidRPr="00C55BE8" w:rsidRDefault="00324317" w:rsidP="00324317">
      <w:pPr>
        <w:rPr>
          <w:rFonts w:asciiTheme="majorBidi" w:hAnsiTheme="majorBidi" w:cstheme="majorBidi"/>
          <w:b/>
          <w:sz w:val="32"/>
        </w:rPr>
      </w:pPr>
      <w:r w:rsidRPr="00C55BE8">
        <w:rPr>
          <w:rFonts w:asciiTheme="majorBidi" w:hAnsiTheme="majorBidi" w:cstheme="majorBidi"/>
          <w:b/>
          <w:sz w:val="32"/>
        </w:rPr>
        <w:br w:type="page"/>
      </w:r>
    </w:p>
    <w:p w14:paraId="43864ABA" w14:textId="77777777" w:rsidR="00C05385" w:rsidRPr="00C55BE8" w:rsidRDefault="00C05385" w:rsidP="009B7B94">
      <w:pPr>
        <w:pStyle w:val="Heading1"/>
      </w:pPr>
      <w:r w:rsidRPr="00C55BE8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C55BE8" w14:paraId="3A3B0CE3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11ED8E00" w14:textId="77777777" w:rsidR="00FB4A61" w:rsidRPr="00C55BE8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C55BE8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616D53F7" w14:textId="6C33128D" w:rsidR="00FB4A61" w:rsidRPr="00C55BE8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C55BE8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 xml:space="preserve">Tourism Management (Level- </w:t>
            </w:r>
            <w:r w:rsidR="00C55BE8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4</w:t>
            </w:r>
            <w:r w:rsidRPr="00C55BE8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9F1080" w:rsidRPr="00C55BE8" w14:paraId="1F5328F6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66A385C" w14:textId="77777777" w:rsidR="009F1080" w:rsidRPr="00C55BE8" w:rsidRDefault="009F1080" w:rsidP="009F1080">
            <w:pPr>
              <w:rPr>
                <w:rFonts w:asciiTheme="majorBidi" w:hAnsiTheme="majorBidi" w:cstheme="majorBidi"/>
                <w:b/>
                <w:sz w:val="22"/>
              </w:rPr>
            </w:pPr>
            <w:r w:rsidRPr="00C55BE8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3400D75F" w14:textId="77777777" w:rsidR="009F1080" w:rsidRPr="00C55BE8" w:rsidRDefault="009F1080" w:rsidP="009F1080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hAnsiTheme="majorBidi" w:cstheme="majorBidi"/>
              </w:rPr>
              <w:t>Conduct Tours</w:t>
            </w:r>
          </w:p>
        </w:tc>
      </w:tr>
      <w:tr w:rsidR="00FB4A61" w:rsidRPr="00C55BE8" w14:paraId="65266BA5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45729DA" w14:textId="77777777" w:rsidR="00FB4A61" w:rsidRPr="00C55BE8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C55BE8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2EED6AC9" w14:textId="77777777" w:rsidR="00FB4A61" w:rsidRPr="00C55BE8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C55BE8" w14:paraId="38A634AB" w14:textId="77777777" w:rsidTr="00AD510E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DFC95DA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C55BE8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2E0D77CE" w14:textId="77777777" w:rsidR="009B7B94" w:rsidRPr="00C55BE8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55B9E8BC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8225866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C55BE8" w14:paraId="06A4BC66" w14:textId="77777777" w:rsidTr="00AD510E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B3F6860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C55BE8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A940610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BB96FD4" w14:textId="42BB0A8B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C55BE8" w:rsidRPr="00C55BE8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74861518" wp14:editId="22DE3C46">
                      <wp:extent cx="177800" cy="120650"/>
                      <wp:effectExtent l="12700" t="15240" r="9525" b="6985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A99CF5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C55BE8" w:rsidRPr="00C55BE8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D639AEA" wp14:editId="73726B0B">
                      <wp:extent cx="177800" cy="120650"/>
                      <wp:effectExtent l="6350" t="15240" r="15875" b="6985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867CD4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6403CD96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F2EED4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02C0EDBF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E6D6ABD" w14:textId="77777777" w:rsidR="009B7B94" w:rsidRPr="00C55BE8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78DC5737" w14:textId="77777777" w:rsidR="00425267" w:rsidRPr="00C55BE8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C55BE8" w14:paraId="0FB6FA61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380AC1BB" w14:textId="77777777" w:rsidR="00D04DAA" w:rsidRPr="00C55BE8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C55BE8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79B00DBD" w14:textId="77777777" w:rsidR="00C05385" w:rsidRPr="00C55BE8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C55BE8" w14:paraId="417A4D11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720BF5D5" w14:textId="77777777" w:rsidR="00C05385" w:rsidRPr="00C55BE8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C55BE8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4FE2D50E" w14:textId="77777777" w:rsidR="00C05385" w:rsidRPr="00C55BE8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4C144A7C" w14:textId="77777777" w:rsidR="00C05385" w:rsidRPr="00C55BE8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C55BE8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C55BE8" w14:paraId="7FEA36ED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0BEB4CBC" w14:textId="77777777" w:rsidR="003A63D9" w:rsidRPr="00C55BE8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5CEB8DAE" w14:textId="77777777" w:rsidR="003A63D9" w:rsidRPr="00C55BE8" w:rsidRDefault="009F1080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What are the types of tours?</w:t>
            </w:r>
          </w:p>
        </w:tc>
        <w:tc>
          <w:tcPr>
            <w:tcW w:w="1435" w:type="dxa"/>
            <w:vMerge w:val="restart"/>
          </w:tcPr>
          <w:p w14:paraId="53A72DB1" w14:textId="77777777" w:rsidR="003A63D9" w:rsidRPr="00C55BE8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F90C534" w14:textId="77777777" w:rsidR="003A63D9" w:rsidRPr="00C55BE8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C55BE8" w14:paraId="55BBD609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574A1689" w14:textId="77777777" w:rsidR="005278EB" w:rsidRPr="00C55BE8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04F6A19" w14:textId="77777777" w:rsidR="005278EB" w:rsidRPr="00C55BE8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11A6233E" w14:textId="77777777" w:rsidR="005278EB" w:rsidRPr="00C55BE8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DA2B30D" w14:textId="77777777" w:rsidR="005278EB" w:rsidRPr="00C55BE8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55BE8" w14:paraId="5CAB313A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220EE8B8" w14:textId="77777777" w:rsidR="006B5DAB" w:rsidRPr="00C55BE8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31029F54" w14:textId="77777777" w:rsidR="006B5DAB" w:rsidRPr="00C55BE8" w:rsidRDefault="009F1080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 xml:space="preserve">Why is it difficult to </w:t>
            </w:r>
            <w:proofErr w:type="spellStart"/>
            <w:r w:rsidRPr="00C55BE8">
              <w:rPr>
                <w:rFonts w:asciiTheme="majorBidi" w:hAnsiTheme="majorBidi" w:cstheme="majorBidi"/>
                <w:b/>
                <w:bCs/>
              </w:rPr>
              <w:t>re apply</w:t>
            </w:r>
            <w:proofErr w:type="spellEnd"/>
            <w:r w:rsidRPr="00C55BE8">
              <w:rPr>
                <w:rFonts w:asciiTheme="majorBidi" w:hAnsiTheme="majorBidi" w:cstheme="majorBidi"/>
                <w:b/>
                <w:bCs/>
              </w:rPr>
              <w:t xml:space="preserve"> same plan of tour in different climatic conditions?</w:t>
            </w:r>
          </w:p>
        </w:tc>
        <w:tc>
          <w:tcPr>
            <w:tcW w:w="1435" w:type="dxa"/>
            <w:vMerge w:val="restart"/>
          </w:tcPr>
          <w:p w14:paraId="4CA7341A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586BA70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55BE8" w14:paraId="6B9D3A2D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2E8C7668" w14:textId="77777777" w:rsidR="006B5DAB" w:rsidRPr="00C55BE8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DA742AE" w14:textId="77777777" w:rsidR="006B5DAB" w:rsidRPr="00C55BE8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4B5F150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02F77DAE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55BE8" w14:paraId="1643704C" w14:textId="77777777" w:rsidTr="00AD510E">
        <w:trPr>
          <w:trHeight w:val="208"/>
          <w:jc w:val="center"/>
        </w:trPr>
        <w:tc>
          <w:tcPr>
            <w:tcW w:w="487" w:type="dxa"/>
            <w:vMerge w:val="restart"/>
          </w:tcPr>
          <w:p w14:paraId="09CDB282" w14:textId="77777777" w:rsidR="006B5DAB" w:rsidRPr="00C55BE8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345EDD5" w14:textId="77777777" w:rsidR="006B5DAB" w:rsidRPr="00C55BE8" w:rsidRDefault="009F1080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C55BE8">
              <w:rPr>
                <w:rFonts w:asciiTheme="majorBidi" w:hAnsiTheme="majorBidi" w:cstheme="majorBidi"/>
                <w:b/>
                <w:bCs/>
              </w:rPr>
              <w:t>Explain issues created by tour members</w:t>
            </w:r>
          </w:p>
        </w:tc>
        <w:tc>
          <w:tcPr>
            <w:tcW w:w="1435" w:type="dxa"/>
            <w:vMerge w:val="restart"/>
          </w:tcPr>
          <w:p w14:paraId="1CC1DE98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4853B5E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55BE8" w14:paraId="14B9109E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3437E3B5" w14:textId="77777777" w:rsidR="006B5DAB" w:rsidRPr="00C55BE8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F277743" w14:textId="77777777" w:rsidR="006B5DAB" w:rsidRPr="00C55BE8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8171D62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9CEFC7C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55BE8" w14:paraId="0AE85839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4496C8BB" w14:textId="77777777" w:rsidR="006B5DAB" w:rsidRPr="00C55BE8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79F89DE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E7904FA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3C0EA46" w14:textId="77777777" w:rsidR="006B5DAB" w:rsidRPr="00C55BE8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E8D3F8D" w14:textId="1DBC4BCB" w:rsidR="005278EB" w:rsidRDefault="005278EB">
      <w:pPr>
        <w:rPr>
          <w:rFonts w:asciiTheme="majorBidi" w:hAnsiTheme="majorBidi" w:cstheme="majorBidi"/>
        </w:rPr>
      </w:pPr>
    </w:p>
    <w:p w14:paraId="5BB45A53" w14:textId="77777777" w:rsidR="00C55BE8" w:rsidRPr="00C55BE8" w:rsidRDefault="00C55BE8">
      <w:pPr>
        <w:rPr>
          <w:rFonts w:asciiTheme="majorBidi" w:hAnsiTheme="majorBidi" w:cstheme="majorBidi"/>
        </w:rPr>
      </w:pPr>
    </w:p>
    <w:p w14:paraId="5BCBCA94" w14:textId="77777777" w:rsidR="00CB036E" w:rsidRPr="00C55BE8" w:rsidRDefault="009B7B94" w:rsidP="009B7B94">
      <w:pPr>
        <w:pStyle w:val="Heading1"/>
      </w:pPr>
      <w:r w:rsidRPr="00C55BE8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C55BE8" w14:paraId="6A442BDD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34277F1C" w14:textId="77777777" w:rsidR="00C05385" w:rsidRPr="00C55BE8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C55BE8" w14:paraId="07305625" w14:textId="77777777" w:rsidTr="003245D8">
        <w:tc>
          <w:tcPr>
            <w:tcW w:w="9540" w:type="dxa"/>
          </w:tcPr>
          <w:p w14:paraId="54539D31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6C24DD3" w14:textId="77777777" w:rsidR="00425267" w:rsidRPr="00C55BE8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55BE8" w14:paraId="11D5890E" w14:textId="77777777" w:rsidTr="003245D8">
        <w:tc>
          <w:tcPr>
            <w:tcW w:w="9540" w:type="dxa"/>
          </w:tcPr>
          <w:p w14:paraId="64658FA6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744B4B7" w14:textId="77777777" w:rsidR="00425267" w:rsidRPr="00C55BE8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55BE8" w14:paraId="1DA4852D" w14:textId="77777777" w:rsidTr="003245D8">
        <w:tc>
          <w:tcPr>
            <w:tcW w:w="9540" w:type="dxa"/>
          </w:tcPr>
          <w:p w14:paraId="47F796E2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06429CE" w14:textId="77777777" w:rsidR="00425267" w:rsidRPr="00C55BE8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55BE8" w14:paraId="62D7ECD8" w14:textId="77777777" w:rsidTr="003245D8">
        <w:tc>
          <w:tcPr>
            <w:tcW w:w="9540" w:type="dxa"/>
          </w:tcPr>
          <w:p w14:paraId="4B95D1CF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D9EDED8" w14:textId="77777777" w:rsidR="00425267" w:rsidRPr="00C55BE8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55BE8" w14:paraId="5904127B" w14:textId="77777777" w:rsidTr="003245D8">
        <w:tc>
          <w:tcPr>
            <w:tcW w:w="9540" w:type="dxa"/>
          </w:tcPr>
          <w:p w14:paraId="10A5F549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9BFAAB1" w14:textId="77777777" w:rsidR="00425267" w:rsidRPr="00C55BE8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55BE8" w14:paraId="1804073E" w14:textId="77777777" w:rsidTr="003245D8">
        <w:trPr>
          <w:trHeight w:val="1655"/>
        </w:trPr>
        <w:tc>
          <w:tcPr>
            <w:tcW w:w="9540" w:type="dxa"/>
          </w:tcPr>
          <w:p w14:paraId="0C45CBC8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6CA77BFD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04C8BEC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3A0D60B" w14:textId="77777777" w:rsidR="00B30CA8" w:rsidRPr="00C55BE8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0C4040D6" w14:textId="77777777" w:rsidR="00C05385" w:rsidRPr="00C55BE8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C55BE8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C55BE8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C55BE8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C55BE8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C55BE8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C55BE8">
              <w:rPr>
                <w:rFonts w:asciiTheme="majorBidi" w:hAnsiTheme="majorBidi" w:cstheme="majorBidi"/>
                <w:sz w:val="22"/>
              </w:rPr>
              <w:t>______</w:t>
            </w:r>
            <w:r w:rsidRPr="00C55BE8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6D96A385" w14:textId="77777777" w:rsidR="00336B9B" w:rsidRPr="00C55BE8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70C28E4" w14:textId="77777777" w:rsidR="008114CB" w:rsidRPr="00C55BE8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C55BE8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8B04" w14:textId="77777777" w:rsidR="009A34ED" w:rsidRDefault="009A34ED" w:rsidP="00C92255">
      <w:pPr>
        <w:spacing w:after="0" w:line="240" w:lineRule="auto"/>
      </w:pPr>
      <w:r>
        <w:separator/>
      </w:r>
    </w:p>
  </w:endnote>
  <w:endnote w:type="continuationSeparator" w:id="0">
    <w:p w14:paraId="206A225C" w14:textId="77777777" w:rsidR="009A34ED" w:rsidRDefault="009A34ED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7C50F3" w14:textId="77777777" w:rsidR="00AD510E" w:rsidRDefault="00402E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108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43A2164" w14:textId="77777777" w:rsidR="00AD510E" w:rsidRDefault="00AD5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5C562" w14:textId="77777777" w:rsidR="009A34ED" w:rsidRDefault="009A34ED" w:rsidP="00C92255">
      <w:pPr>
        <w:spacing w:after="0" w:line="240" w:lineRule="auto"/>
      </w:pPr>
      <w:r>
        <w:separator/>
      </w:r>
    </w:p>
  </w:footnote>
  <w:footnote w:type="continuationSeparator" w:id="0">
    <w:p w14:paraId="7628ADF3" w14:textId="77777777" w:rsidR="009A34ED" w:rsidRDefault="009A34ED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27B7C"/>
    <w:multiLevelType w:val="hybridMultilevel"/>
    <w:tmpl w:val="2F3C8D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EAB5593"/>
    <w:multiLevelType w:val="hybridMultilevel"/>
    <w:tmpl w:val="FDDEC92E"/>
    <w:lvl w:ilvl="0" w:tplc="F2A432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C24ED"/>
    <w:multiLevelType w:val="hybridMultilevel"/>
    <w:tmpl w:val="94F27FAC"/>
    <w:lvl w:ilvl="0" w:tplc="0E38D0EC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719BA"/>
    <w:multiLevelType w:val="hybridMultilevel"/>
    <w:tmpl w:val="AD8A11B8"/>
    <w:lvl w:ilvl="0" w:tplc="29341E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F9736E"/>
    <w:multiLevelType w:val="hybridMultilevel"/>
    <w:tmpl w:val="02B67C9E"/>
    <w:lvl w:ilvl="0" w:tplc="09102190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F941E9A"/>
    <w:multiLevelType w:val="hybridMultilevel"/>
    <w:tmpl w:val="20D26F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44E68"/>
    <w:multiLevelType w:val="hybridMultilevel"/>
    <w:tmpl w:val="6DD4C5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1E3EAE"/>
    <w:multiLevelType w:val="hybridMultilevel"/>
    <w:tmpl w:val="110C72DE"/>
    <w:lvl w:ilvl="0" w:tplc="856635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1D33AF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D23EAD"/>
    <w:multiLevelType w:val="hybridMultilevel"/>
    <w:tmpl w:val="84B24848"/>
    <w:lvl w:ilvl="0" w:tplc="D214EAE2">
      <w:start w:val="1"/>
      <w:numFmt w:val="lowerLetter"/>
      <w:lvlText w:val="%1."/>
      <w:lvlJc w:val="left"/>
      <w:pPr>
        <w:ind w:left="8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29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AD3173"/>
    <w:multiLevelType w:val="hybridMultilevel"/>
    <w:tmpl w:val="358E0C82"/>
    <w:lvl w:ilvl="0" w:tplc="6E82E7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F2FFB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C1FC5"/>
    <w:multiLevelType w:val="hybridMultilevel"/>
    <w:tmpl w:val="0390E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F292C"/>
    <w:multiLevelType w:val="hybridMultilevel"/>
    <w:tmpl w:val="A7A0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9C583F"/>
    <w:multiLevelType w:val="hybridMultilevel"/>
    <w:tmpl w:val="522A9904"/>
    <w:lvl w:ilvl="0" w:tplc="A31A8F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34"/>
  </w:num>
  <w:num w:numId="5">
    <w:abstractNumId w:val="29"/>
  </w:num>
  <w:num w:numId="6">
    <w:abstractNumId w:val="22"/>
  </w:num>
  <w:num w:numId="7">
    <w:abstractNumId w:val="4"/>
  </w:num>
  <w:num w:numId="8">
    <w:abstractNumId w:val="9"/>
  </w:num>
  <w:num w:numId="9">
    <w:abstractNumId w:val="32"/>
  </w:num>
  <w:num w:numId="10">
    <w:abstractNumId w:val="38"/>
  </w:num>
  <w:num w:numId="11">
    <w:abstractNumId w:val="24"/>
  </w:num>
  <w:num w:numId="12">
    <w:abstractNumId w:val="25"/>
  </w:num>
  <w:num w:numId="13">
    <w:abstractNumId w:val="21"/>
  </w:num>
  <w:num w:numId="14">
    <w:abstractNumId w:val="35"/>
  </w:num>
  <w:num w:numId="15">
    <w:abstractNumId w:val="7"/>
  </w:num>
  <w:num w:numId="16">
    <w:abstractNumId w:val="41"/>
  </w:num>
  <w:num w:numId="17">
    <w:abstractNumId w:val="20"/>
  </w:num>
  <w:num w:numId="18">
    <w:abstractNumId w:val="26"/>
  </w:num>
  <w:num w:numId="19">
    <w:abstractNumId w:val="37"/>
  </w:num>
  <w:num w:numId="20">
    <w:abstractNumId w:val="17"/>
  </w:num>
  <w:num w:numId="21">
    <w:abstractNumId w:val="12"/>
  </w:num>
  <w:num w:numId="22">
    <w:abstractNumId w:val="27"/>
  </w:num>
  <w:num w:numId="23">
    <w:abstractNumId w:val="31"/>
  </w:num>
  <w:num w:numId="24">
    <w:abstractNumId w:val="8"/>
  </w:num>
  <w:num w:numId="25">
    <w:abstractNumId w:val="6"/>
  </w:num>
  <w:num w:numId="26">
    <w:abstractNumId w:val="16"/>
  </w:num>
  <w:num w:numId="27">
    <w:abstractNumId w:val="30"/>
  </w:num>
  <w:num w:numId="28">
    <w:abstractNumId w:val="40"/>
  </w:num>
  <w:num w:numId="29">
    <w:abstractNumId w:val="39"/>
  </w:num>
  <w:num w:numId="30">
    <w:abstractNumId w:val="14"/>
  </w:num>
  <w:num w:numId="31">
    <w:abstractNumId w:val="1"/>
  </w:num>
  <w:num w:numId="32">
    <w:abstractNumId w:val="28"/>
  </w:num>
  <w:num w:numId="33">
    <w:abstractNumId w:val="13"/>
  </w:num>
  <w:num w:numId="34">
    <w:abstractNumId w:val="3"/>
  </w:num>
  <w:num w:numId="35">
    <w:abstractNumId w:val="10"/>
  </w:num>
  <w:num w:numId="36">
    <w:abstractNumId w:val="33"/>
  </w:num>
  <w:num w:numId="37">
    <w:abstractNumId w:val="19"/>
  </w:num>
  <w:num w:numId="38">
    <w:abstractNumId w:val="11"/>
  </w:num>
  <w:num w:numId="39">
    <w:abstractNumId w:val="5"/>
  </w:num>
  <w:num w:numId="40">
    <w:abstractNumId w:val="42"/>
  </w:num>
  <w:num w:numId="41">
    <w:abstractNumId w:val="15"/>
  </w:num>
  <w:num w:numId="42">
    <w:abstractNumId w:val="36"/>
  </w:num>
  <w:num w:numId="43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A7CAA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09DC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2E08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7A9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22AC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34ED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E12B4"/>
    <w:rsid w:val="009F1080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1A5C"/>
    <w:rsid w:val="00A35EC5"/>
    <w:rsid w:val="00A408E1"/>
    <w:rsid w:val="00A41E4E"/>
    <w:rsid w:val="00A465CF"/>
    <w:rsid w:val="00A46940"/>
    <w:rsid w:val="00A54BF5"/>
    <w:rsid w:val="00A65D22"/>
    <w:rsid w:val="00A7529C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510E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3BD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55BE8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97F4F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1589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18062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4F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3</cp:revision>
  <dcterms:created xsi:type="dcterms:W3CDTF">2021-12-14T12:49:00Z</dcterms:created>
  <dcterms:modified xsi:type="dcterms:W3CDTF">2021-12-15T15:35:00Z</dcterms:modified>
</cp:coreProperties>
</file>